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7411" w:rsidRDefault="00871ECB">
      <w:pPr>
        <w:pStyle w:val="Titel"/>
      </w:pPr>
      <w:r>
        <w:t>Untitled</w:t>
      </w:r>
    </w:p>
    <w:p w:rsidR="00CA7411" w:rsidRDefault="00871ECB">
      <w:pPr>
        <w:pStyle w:val="Author"/>
      </w:pPr>
      <w:r>
        <w:t>Frederik Aust</w:t>
      </w:r>
    </w:p>
    <w:p w:rsidR="00CA7411" w:rsidRDefault="00871ECB">
      <w:pPr>
        <w:pStyle w:val="Datum"/>
      </w:pPr>
      <w:r>
        <w:t>11 12 2019</w:t>
      </w:r>
    </w:p>
    <w:p w:rsidR="00CA7411" w:rsidRDefault="00871ECB" w:rsidP="00F0724A">
      <w:pPr>
        <w:pStyle w:val="berschrift4"/>
        <w:framePr w:wrap="around"/>
      </w:pPr>
      <w:bookmarkStart w:id="0" w:name="r-markdown"/>
      <w:r>
        <w:t>R Ma</w:t>
      </w:r>
      <w:r w:rsidR="007F2EC5">
        <w:t xml:space="preserve"> </w:t>
      </w:r>
      <w:proofErr w:type="spellStart"/>
      <w:r w:rsidR="007F2EC5">
        <w:t>fkldsjflksdj</w:t>
      </w:r>
      <w:proofErr w:type="spellEnd"/>
      <w:r w:rsidR="007F2EC5">
        <w:t xml:space="preserve"> </w:t>
      </w:r>
      <w:proofErr w:type="spellStart"/>
      <w:r w:rsidR="007F2EC5">
        <w:t>flsdk</w:t>
      </w:r>
      <w:proofErr w:type="spellEnd"/>
      <w:r w:rsidR="007F2EC5">
        <w:t xml:space="preserve"> </w:t>
      </w:r>
      <w:proofErr w:type="spellStart"/>
      <w:r w:rsidR="007F2EC5">
        <w:t>flks</w:t>
      </w:r>
      <w:r>
        <w:t>rkdown</w:t>
      </w:r>
      <w:bookmarkEnd w:id="0"/>
      <w:proofErr w:type="spellEnd"/>
    </w:p>
    <w:p w:rsidR="00CA7411" w:rsidRDefault="00871EC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CA7411" w:rsidRDefault="00871ECB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A7411" w:rsidRDefault="00871EC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A7411" w:rsidRDefault="00871EC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A7411" w:rsidRDefault="00871ECB">
      <w:pPr>
        <w:pStyle w:val="berschrift2"/>
      </w:pPr>
      <w:bookmarkStart w:id="1" w:name="including-plots"/>
      <w:r>
        <w:lastRenderedPageBreak/>
        <w:t>Including Plots</w:t>
      </w:r>
      <w:bookmarkEnd w:id="1"/>
    </w:p>
    <w:p w:rsidR="00CA7411" w:rsidRDefault="00871ECB">
      <w:pPr>
        <w:pStyle w:val="FirstParagraph"/>
      </w:pPr>
      <w:r>
        <w:t>You can also embed plots, for example:</w:t>
      </w:r>
    </w:p>
    <w:p w:rsidR="00CA7411" w:rsidRDefault="00871ECB">
      <w:pPr>
        <w:pStyle w:val="Textkrper"/>
      </w:pPr>
      <w:r>
        <w:rPr>
          <w:noProof/>
        </w:rPr>
        <w:drawing>
          <wp:inline distT="0" distB="0" distL="0" distR="0">
            <wp:extent cx="5969000" cy="4775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x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7411" w:rsidRDefault="00871ECB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06D3F" w:rsidRDefault="00006D3F">
      <w:pPr>
        <w:pStyle w:val="Textkrper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006D3F" w:rsidTr="000461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82" w:type="dxa"/>
          </w:tcPr>
          <w:p w:rsidR="00006D3F" w:rsidRPr="00F14702" w:rsidRDefault="00C4563D" w:rsidP="00C4563D">
            <w:pPr>
              <w:pStyle w:val="Textkrper"/>
              <w:spacing w:line="240" w:lineRule="auto"/>
              <w:ind w:firstLine="0"/>
              <w:rPr>
                <w:rStyle w:val="Buchtitel"/>
              </w:rPr>
            </w:pPr>
            <w:bookmarkStart w:id="2" w:name="_GoBack"/>
            <w:r>
              <w:t>Test</w:t>
            </w: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</w:tr>
      <w:tr w:rsidR="00006D3F" w:rsidTr="000461F9"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</w:tr>
      <w:tr w:rsidR="00006D3F" w:rsidTr="000461F9"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</w:tr>
      <w:tr w:rsidR="00C4563D" w:rsidTr="000461F9"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</w:tr>
      <w:tr w:rsidR="00C4563D" w:rsidTr="000461F9"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</w:tr>
      <w:tr w:rsidR="00C4563D" w:rsidTr="000461F9"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C4563D" w:rsidRDefault="00C4563D" w:rsidP="00C4563D">
            <w:pPr>
              <w:pStyle w:val="Textkrper"/>
              <w:spacing w:line="240" w:lineRule="auto"/>
              <w:ind w:firstLine="0"/>
            </w:pPr>
          </w:p>
        </w:tc>
      </w:tr>
      <w:tr w:rsidR="00006D3F" w:rsidTr="000461F9"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</w:tr>
      <w:tr w:rsidR="00006D3F" w:rsidTr="000461F9"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  <w:tc>
          <w:tcPr>
            <w:tcW w:w="3182" w:type="dxa"/>
          </w:tcPr>
          <w:p w:rsidR="00006D3F" w:rsidRDefault="00006D3F" w:rsidP="00C4563D">
            <w:pPr>
              <w:pStyle w:val="Textkrper"/>
              <w:spacing w:line="240" w:lineRule="auto"/>
              <w:ind w:firstLine="0"/>
            </w:pPr>
          </w:p>
        </w:tc>
      </w:tr>
      <w:bookmarkEnd w:id="2"/>
    </w:tbl>
    <w:p w:rsidR="00006D3F" w:rsidRDefault="00006D3F">
      <w:pPr>
        <w:pStyle w:val="Textkrper"/>
      </w:pPr>
    </w:p>
    <w:sectPr w:rsidR="00006D3F" w:rsidSect="00CB20D0">
      <w:headerReference w:type="even" r:id="rId10"/>
      <w:headerReference w:type="default" r:id="rId11"/>
      <w:headerReference w:type="first" r:id="rId12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229A" w:rsidRDefault="008F229A">
      <w:pPr>
        <w:spacing w:after="0"/>
      </w:pPr>
      <w:r>
        <w:separator/>
      </w:r>
    </w:p>
  </w:endnote>
  <w:endnote w:type="continuationSeparator" w:id="0">
    <w:p w:rsidR="008F229A" w:rsidRDefault="008F22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229A" w:rsidRDefault="008F229A">
      <w:r>
        <w:separator/>
      </w:r>
    </w:p>
  </w:footnote>
  <w:footnote w:type="continuationSeparator" w:id="0">
    <w:p w:rsidR="008F229A" w:rsidRDefault="008F22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TITLE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TITLE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D3F"/>
    <w:rsid w:val="00011C8B"/>
    <w:rsid w:val="000461F9"/>
    <w:rsid w:val="00141BA7"/>
    <w:rsid w:val="00186200"/>
    <w:rsid w:val="00205CB5"/>
    <w:rsid w:val="002D47F0"/>
    <w:rsid w:val="00343AC4"/>
    <w:rsid w:val="00421B26"/>
    <w:rsid w:val="004E29B3"/>
    <w:rsid w:val="005036C4"/>
    <w:rsid w:val="00572FF5"/>
    <w:rsid w:val="00590D07"/>
    <w:rsid w:val="00784D58"/>
    <w:rsid w:val="007F2EC5"/>
    <w:rsid w:val="00811F90"/>
    <w:rsid w:val="00871ECB"/>
    <w:rsid w:val="008D6863"/>
    <w:rsid w:val="008F229A"/>
    <w:rsid w:val="00AB6A32"/>
    <w:rsid w:val="00AF6DE6"/>
    <w:rsid w:val="00B86B75"/>
    <w:rsid w:val="00BC48D5"/>
    <w:rsid w:val="00C0391D"/>
    <w:rsid w:val="00C36279"/>
    <w:rsid w:val="00C4563D"/>
    <w:rsid w:val="00CA7411"/>
    <w:rsid w:val="00CB20D0"/>
    <w:rsid w:val="00D91A22"/>
    <w:rsid w:val="00DB2828"/>
    <w:rsid w:val="00E05DFE"/>
    <w:rsid w:val="00E315A3"/>
    <w:rsid w:val="00EF2796"/>
    <w:rsid w:val="00EF43F3"/>
    <w:rsid w:val="00F0724A"/>
    <w:rsid w:val="00F147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CFF8869"/>
  <w15:docId w15:val="{24504838-ECD2-0C4F-B4A6-759682B4B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BD87FB-2F2F-F442-8791-2123BB92B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ederik Aust</dc:creator>
  <cp:keywords/>
  <cp:lastModifiedBy>Frederik Aust</cp:lastModifiedBy>
  <cp:revision>15</cp:revision>
  <dcterms:created xsi:type="dcterms:W3CDTF">2019-12-11T19:39:00Z</dcterms:created>
  <dcterms:modified xsi:type="dcterms:W3CDTF">2019-12-11T22:46:00Z</dcterms:modified>
</cp:coreProperties>
</file>